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8ED" w:rsidRPr="00611140" w:rsidRDefault="00772EED" w:rsidP="00E53205">
      <w:pPr>
        <w:spacing w:before="100" w:beforeAutospacing="1" w:after="100" w:afterAutospacing="1"/>
        <w:jc w:val="center"/>
        <w:rPr>
          <w:rFonts w:ascii="標楷體" w:eastAsia="標楷體" w:hAnsi="標楷體"/>
          <w:b/>
          <w:sz w:val="32"/>
          <w:szCs w:val="32"/>
        </w:rPr>
      </w:pPr>
      <w:r>
        <w:rPr>
          <w:rFonts w:ascii="標楷體" w:eastAsia="標楷體" w:hAnsi="標楷體" w:hint="eastAsia"/>
          <w:b/>
          <w:sz w:val="32"/>
          <w:szCs w:val="32"/>
        </w:rPr>
        <w:t>斐理伯</w:t>
      </w:r>
      <w:r w:rsidR="00611140" w:rsidRPr="00611140">
        <w:rPr>
          <w:rFonts w:ascii="標楷體" w:eastAsia="標楷體" w:hAnsi="標楷體" w:hint="eastAsia"/>
          <w:b/>
          <w:sz w:val="32"/>
          <w:szCs w:val="32"/>
        </w:rPr>
        <w:t>書</w:t>
      </w:r>
    </w:p>
    <w:p w:rsidR="00C24110" w:rsidRPr="00C24110" w:rsidRDefault="00C24110" w:rsidP="00C24110">
      <w:pPr>
        <w:pStyle w:val="a7"/>
        <w:numPr>
          <w:ilvl w:val="0"/>
          <w:numId w:val="5"/>
        </w:numPr>
        <w:ind w:leftChars="0" w:firstLine="150"/>
        <w:rPr>
          <w:rFonts w:ascii="Times New Roman" w:eastAsia="標楷體" w:hAnsi="Times New Roman" w:cs="Times New Roman"/>
          <w:b/>
          <w:sz w:val="32"/>
          <w:szCs w:val="32"/>
        </w:rPr>
      </w:pPr>
      <w:r w:rsidRPr="00C24110">
        <w:rPr>
          <w:rFonts w:ascii="Times New Roman" w:eastAsia="標楷體" w:hAnsi="Times New Roman" w:cs="Times New Roman" w:hint="eastAsia"/>
          <w:b/>
          <w:sz w:val="32"/>
          <w:szCs w:val="32"/>
        </w:rPr>
        <w:t>信件的</w:t>
      </w:r>
      <w:r>
        <w:rPr>
          <w:rFonts w:ascii="Times New Roman" w:eastAsia="標楷體" w:hAnsi="Times New Roman" w:cs="Times New Roman" w:hint="eastAsia"/>
          <w:b/>
          <w:sz w:val="32"/>
          <w:szCs w:val="32"/>
        </w:rPr>
        <w:t>開始</w:t>
      </w:r>
      <w:r w:rsidRPr="00C24110">
        <w:rPr>
          <w:rFonts w:ascii="Times New Roman" w:eastAsia="標楷體" w:hAnsi="Times New Roman" w:cs="Times New Roman" w:hint="eastAsia"/>
          <w:b/>
          <w:sz w:val="32"/>
          <w:szCs w:val="32"/>
        </w:rPr>
        <w:t>：</w:t>
      </w:r>
      <w:r>
        <w:rPr>
          <w:rFonts w:ascii="Times New Roman" w:eastAsia="標楷體" w:hAnsi="Times New Roman" w:cs="Times New Roman" w:hint="eastAsia"/>
          <w:b/>
          <w:sz w:val="32"/>
          <w:szCs w:val="32"/>
        </w:rPr>
        <w:t>信頭</w:t>
      </w:r>
      <w:r w:rsidRPr="00C24110">
        <w:rPr>
          <w:rFonts w:ascii="Times New Roman" w:eastAsia="標楷體" w:hAnsi="Times New Roman" w:cs="Times New Roman" w:hint="eastAsia"/>
          <w:b/>
          <w:sz w:val="32"/>
          <w:szCs w:val="32"/>
        </w:rPr>
        <w:t>與祝福（</w:t>
      </w:r>
      <w:r>
        <w:rPr>
          <w:rFonts w:ascii="Times New Roman" w:eastAsia="標楷體" w:hAnsi="Times New Roman" w:cs="Times New Roman" w:hint="eastAsia"/>
          <w:b/>
          <w:sz w:val="32"/>
          <w:szCs w:val="32"/>
        </w:rPr>
        <w:t>一</w:t>
      </w:r>
      <w:r>
        <w:rPr>
          <w:rFonts w:ascii="Times New Roman" w:eastAsia="標楷體" w:hAnsi="Times New Roman" w:cs="Times New Roman" w:hint="eastAsia"/>
          <w:b/>
          <w:sz w:val="32"/>
          <w:szCs w:val="32"/>
        </w:rPr>
        <w:t>1-2</w:t>
      </w:r>
      <w:r w:rsidRPr="00C24110">
        <w:rPr>
          <w:rFonts w:ascii="Times New Roman" w:eastAsia="標楷體" w:hAnsi="Times New Roman" w:cs="Times New Roman" w:hint="eastAsia"/>
          <w:b/>
          <w:sz w:val="32"/>
          <w:szCs w:val="32"/>
        </w:rPr>
        <w:t>）</w:t>
      </w:r>
    </w:p>
    <w:p w:rsidR="00A56E70" w:rsidRPr="00A56E70" w:rsidRDefault="00A56E70" w:rsidP="00E53205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A56E70">
        <w:rPr>
          <w:rFonts w:ascii="Times New Roman" w:eastAsia="標楷體" w:hAnsi="Times New Roman"/>
          <w:b/>
          <w:sz w:val="28"/>
          <w:szCs w:val="28"/>
        </w:rPr>
        <w:t>信件的開始與問候：一</w:t>
      </w:r>
      <w:r w:rsidR="000D080F">
        <w:rPr>
          <w:rFonts w:ascii="Times New Roman" w:eastAsia="標楷體" w:hAnsi="Times New Roman"/>
          <w:b/>
          <w:sz w:val="28"/>
          <w:szCs w:val="28"/>
        </w:rPr>
        <w:t>1-2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基督耶穌的僕人保祿和弟茂德，</w:t>
      </w:r>
    </w:p>
    <w:p w:rsidR="00611140" w:rsidRDefault="00C66726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致書給斐理伯的眾位在基督耶穌內的聖徒、監督及執事：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願恩寵與平安由天主我們的父和主耶穌基督賜與你們！</w:t>
      </w:r>
    </w:p>
    <w:p w:rsidR="007D5696" w:rsidRDefault="007D5696">
      <w:pPr>
        <w:rPr>
          <w:rFonts w:ascii="標楷體" w:eastAsia="標楷體" w:hAnsi="標楷體"/>
          <w:b/>
        </w:rPr>
      </w:pPr>
    </w:p>
    <w:p w:rsidR="000D080F" w:rsidRPr="00C863F3" w:rsidRDefault="000D080F" w:rsidP="000D080F">
      <w:pPr>
        <w:pStyle w:val="a7"/>
        <w:numPr>
          <w:ilvl w:val="0"/>
          <w:numId w:val="5"/>
        </w:numPr>
        <w:ind w:leftChars="0" w:firstLine="150"/>
        <w:rPr>
          <w:rFonts w:ascii="Times New Roman" w:eastAsia="標楷體" w:hAnsi="Times New Roman" w:cs="Times New Roman"/>
          <w:b/>
          <w:sz w:val="32"/>
          <w:szCs w:val="32"/>
        </w:rPr>
      </w:pPr>
      <w:r w:rsidRPr="00C863F3">
        <w:rPr>
          <w:rFonts w:ascii="Times New Roman" w:eastAsia="標楷體" w:hAnsi="Times New Roman" w:cs="Times New Roman"/>
          <w:b/>
          <w:sz w:val="32"/>
          <w:szCs w:val="32"/>
        </w:rPr>
        <w:t>宗徒和他的福音（一</w:t>
      </w:r>
      <w:r w:rsidRPr="00C863F3">
        <w:rPr>
          <w:rFonts w:ascii="Times New Roman" w:eastAsia="標楷體" w:hAnsi="Times New Roman" w:cs="Times New Roman"/>
          <w:b/>
          <w:sz w:val="32"/>
          <w:szCs w:val="32"/>
        </w:rPr>
        <w:t>3-26</w:t>
      </w:r>
      <w:r w:rsidRPr="00C863F3">
        <w:rPr>
          <w:rFonts w:ascii="Times New Roman" w:eastAsia="標楷體" w:hAnsi="Times New Roman" w:cs="Times New Roman"/>
          <w:b/>
          <w:sz w:val="32"/>
          <w:szCs w:val="32"/>
        </w:rPr>
        <w:t>）</w:t>
      </w:r>
    </w:p>
    <w:p w:rsidR="000D080F" w:rsidRDefault="000D080F" w:rsidP="000D080F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0E510C">
        <w:rPr>
          <w:rFonts w:ascii="Times New Roman" w:eastAsia="標楷體" w:hAnsi="Times New Roman" w:hint="eastAsia"/>
          <w:b/>
          <w:sz w:val="28"/>
          <w:szCs w:val="28"/>
        </w:rPr>
        <w:t>感恩與代禱</w:t>
      </w:r>
      <w:r w:rsidRPr="00C43FF3">
        <w:rPr>
          <w:rFonts w:ascii="Times New Roman" w:eastAsia="標楷體" w:hAnsi="Times New Roman"/>
          <w:b/>
          <w:sz w:val="28"/>
          <w:szCs w:val="28"/>
        </w:rPr>
        <w:t>：一</w:t>
      </w:r>
      <w:r>
        <w:rPr>
          <w:rFonts w:ascii="Times New Roman" w:eastAsia="標楷體" w:hAnsi="Times New Roman"/>
          <w:b/>
          <w:sz w:val="28"/>
          <w:szCs w:val="28"/>
        </w:rPr>
        <w:t>3-11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我一想起你們，</w:t>
      </w:r>
    </w:p>
    <w:p w:rsidR="00611140" w:rsidRDefault="00C66726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就感謝我的天主；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我每次祈禱，</w:t>
      </w:r>
    </w:p>
    <w:p w:rsidR="00611140" w:rsidRDefault="00C66726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總懷著喜悅為你們眾位祈禱，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因為你們從最初的一天直到現在，</w:t>
      </w:r>
    </w:p>
    <w:p w:rsidR="00611140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就協助了宣傳福音的工作；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我深信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在你們內開始這美好工作的那位，</w:t>
      </w:r>
    </w:p>
    <w:p w:rsidR="00611140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必予以完成，直到耶穌基督的日子。</w:t>
      </w:r>
    </w:p>
    <w:p w:rsidR="00C66726" w:rsidRDefault="00611140" w:rsidP="00772EED">
      <w:pPr>
        <w:widowControl/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我這樣想念你們眾人，</w:t>
      </w:r>
    </w:p>
    <w:p w:rsidR="00C66726" w:rsidRDefault="00C66726" w:rsidP="00772EED">
      <w:pPr>
        <w:widowControl/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是理當的，</w:t>
      </w:r>
    </w:p>
    <w:p w:rsidR="00C66726" w:rsidRDefault="00C66726" w:rsidP="00772EED">
      <w:pPr>
        <w:widowControl/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因為我在心內常懷念你們，</w:t>
      </w:r>
    </w:p>
    <w:p w:rsidR="00C66726" w:rsidRDefault="00C66726" w:rsidP="00772EED">
      <w:pPr>
        <w:widowControl/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不論我帶鎖鏈，或辯護或確證福音時，</w:t>
      </w:r>
    </w:p>
    <w:p w:rsidR="00611140" w:rsidRPr="00772EED" w:rsidRDefault="00C66726" w:rsidP="00772EED">
      <w:pPr>
        <w:widowControl/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你們常參與了我受的恩寵。</w:t>
      </w:r>
    </w:p>
    <w:p w:rsidR="00C66726" w:rsidRDefault="00611140" w:rsidP="00772EED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天主為我作證：</w:t>
      </w:r>
    </w:p>
    <w:p w:rsidR="00611140" w:rsidRDefault="00C66726" w:rsidP="00772EE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我是怎樣以基督耶穌的情懷愛你們眾人。</w:t>
      </w:r>
    </w:p>
    <w:p w:rsidR="00C66726" w:rsidRDefault="00611140" w:rsidP="00772EED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我所祈求的是：</w:t>
      </w:r>
    </w:p>
    <w:p w:rsidR="00C66726" w:rsidRDefault="00C66726" w:rsidP="00772EE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願你們的愛德日漸增長，</w:t>
      </w:r>
    </w:p>
    <w:p w:rsidR="00611140" w:rsidRDefault="00C66726" w:rsidP="00772EE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滿渥真知識和各種識見，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使你們能辨別卓絕之事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為叫你們直到基督的日子，</w:t>
      </w:r>
    </w:p>
    <w:p w:rsidR="00772EED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72EED" w:rsidRPr="00772EED">
        <w:rPr>
          <w:rFonts w:ascii="標楷體" w:eastAsia="標楷體" w:hAnsi="標楷體" w:cs="新細明體"/>
          <w:b/>
          <w:kern w:val="0"/>
          <w:szCs w:val="24"/>
        </w:rPr>
        <w:t>常是潔淨無瑕的，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賴耶穌基督滿結義德的果實，</w:t>
      </w:r>
    </w:p>
    <w:p w:rsidR="00611140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為光榮讚美天主。</w:t>
      </w:r>
    </w:p>
    <w:p w:rsidR="000D080F" w:rsidRDefault="000D080F" w:rsidP="000D080F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D925F2">
        <w:rPr>
          <w:rFonts w:ascii="Times New Roman" w:eastAsia="標楷體" w:hAnsi="Times New Roman" w:hint="eastAsia"/>
          <w:b/>
          <w:sz w:val="28"/>
          <w:szCs w:val="28"/>
        </w:rPr>
        <w:t>保祿</w:t>
      </w:r>
      <w:r w:rsidRPr="00D925F2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Pr="00D925F2">
        <w:rPr>
          <w:rFonts w:ascii="Times New Roman" w:eastAsia="標楷體" w:hAnsi="Times New Roman" w:hint="eastAsia"/>
          <w:b/>
          <w:sz w:val="28"/>
          <w:szCs w:val="28"/>
        </w:rPr>
        <w:t>─</w:t>
      </w:r>
      <w:r w:rsidRPr="00D925F2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Pr="00D925F2">
        <w:rPr>
          <w:rFonts w:ascii="Times New Roman" w:eastAsia="標楷體" w:hAnsi="Times New Roman" w:hint="eastAsia"/>
          <w:b/>
          <w:sz w:val="28"/>
          <w:szCs w:val="28"/>
        </w:rPr>
        <w:t>福音的宣講者</w:t>
      </w:r>
      <w:r w:rsidRPr="00C43FF3">
        <w:rPr>
          <w:rFonts w:ascii="Times New Roman" w:eastAsia="標楷體" w:hAnsi="Times New Roman"/>
          <w:b/>
          <w:sz w:val="28"/>
          <w:szCs w:val="28"/>
        </w:rPr>
        <w:t>：一</w:t>
      </w:r>
      <w:r>
        <w:rPr>
          <w:rFonts w:ascii="Times New Roman" w:eastAsia="標楷體" w:hAnsi="Times New Roman"/>
          <w:b/>
          <w:sz w:val="28"/>
          <w:szCs w:val="28"/>
        </w:rPr>
        <w:t>12</w:t>
      </w:r>
      <w:r>
        <w:rPr>
          <w:rFonts w:ascii="Times New Roman" w:eastAsia="標楷體" w:hAnsi="Times New Roman" w:hint="eastAsia"/>
          <w:b/>
          <w:sz w:val="28"/>
          <w:szCs w:val="28"/>
        </w:rPr>
        <w:t>-</w:t>
      </w:r>
      <w:r>
        <w:rPr>
          <w:rFonts w:ascii="Times New Roman" w:eastAsia="標楷體" w:hAnsi="Times New Roman"/>
          <w:b/>
          <w:sz w:val="28"/>
          <w:szCs w:val="28"/>
        </w:rPr>
        <w:t>26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弟兄們！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願意告訴你們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的環境對於福音的進展，</w:t>
      </w:r>
    </w:p>
    <w:p w:rsidR="00611140" w:rsidRPr="00772EED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反而更有了益處，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以致御營全軍和其餘眾人都明明知道，</w:t>
      </w:r>
    </w:p>
    <w:p w:rsidR="00D068DF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帶鎖鏈是為基督的緣故；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並且大多數的弟兄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因見我帶鎖鏈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就依靠主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更敢講論天主的道理，</w:t>
      </w:r>
    </w:p>
    <w:p w:rsidR="00D068DF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一點也不害怕。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有些人宣講基督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固然是出於嫉妒和競爭，</w:t>
      </w:r>
    </w:p>
    <w:p w:rsidR="00611140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有些人卻是出於善意；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這些出於愛的人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知道我是被立為護衛福音的；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611140"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那些出於私見宣傳基督的人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目的不純正，</w:t>
      </w:r>
    </w:p>
    <w:p w:rsidR="00611140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想要給我的鎖鏈更增添煩惱。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那有什麼妨礙呢？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無論如何，或是假意，或是誠心，終究是宣傳了基督。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為此如今我喜歡，</w:t>
      </w:r>
    </w:p>
    <w:p w:rsidR="00611140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將來我仍然要喜歡，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因為我知道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賴你們的祈禱和耶穌基督的聖神的輔助，</w:t>
      </w:r>
    </w:p>
    <w:p w:rsidR="00D068DF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這事必有利於我的得救。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按照我所熱切期待希望的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在任何事上必不會蒙羞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所以現在和從前一樣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反而放心大膽，</w:t>
      </w:r>
    </w:p>
    <w:p w:rsidR="00772EED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或生或死，總要叫基督在我身上受頌揚。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lastRenderedPageBreak/>
        <w:t>21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因為在我看來，</w:t>
      </w:r>
    </w:p>
    <w:p w:rsidR="00C66726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生活原是基督，</w:t>
      </w:r>
    </w:p>
    <w:p w:rsidR="00611140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死亡乃是利益。</w:t>
      </w:r>
    </w:p>
    <w:p w:rsidR="00C66726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2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但如果生活在肉身內，</w:t>
      </w:r>
    </w:p>
    <w:p w:rsidR="0075217D" w:rsidRDefault="00C66726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還能獲得工作的效果：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現在選擇那一樣，</w:t>
      </w:r>
    </w:p>
    <w:p w:rsidR="00611140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自己也不知道。</w:t>
      </w:r>
      <w:r w:rsidR="00772EED">
        <w:rPr>
          <w:rFonts w:ascii="標楷體" w:eastAsia="標楷體" w:hAnsi="標楷體" w:cs="新細明體"/>
          <w:b/>
          <w:kern w:val="0"/>
          <w:szCs w:val="24"/>
        </w:rPr>
        <w:t xml:space="preserve"> </w:t>
      </w:r>
    </w:p>
    <w:p w:rsidR="0075217D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3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正夾在兩者之間：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渴望求解脫而與基督同在一起：</w:t>
      </w:r>
    </w:p>
    <w:p w:rsidR="00611140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這實在是再好沒有了；</w:t>
      </w:r>
    </w:p>
    <w:p w:rsidR="0075217D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4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但存留在肉身內，</w:t>
      </w:r>
    </w:p>
    <w:p w:rsidR="00611140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對你們卻十分重要。</w:t>
      </w:r>
    </w:p>
    <w:p w:rsidR="0075217D" w:rsidRDefault="00D068DF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5</w:t>
      </w:r>
      <w:r w:rsidR="0075217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我確信不疑：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我知道我必要存留，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且必要為你們眾人存留於世，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為使你們在信德上，</w:t>
      </w:r>
    </w:p>
    <w:p w:rsidR="00D068DF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>
        <w:rPr>
          <w:rFonts w:ascii="標楷體" w:eastAsia="標楷體" w:hAnsi="標楷體" w:cs="新細明體"/>
          <w:b/>
          <w:kern w:val="0"/>
          <w:szCs w:val="24"/>
        </w:rPr>
        <w:t>得到進展和喜樂</w:t>
      </w:r>
    </w:p>
    <w:p w:rsidR="0075217D" w:rsidRDefault="00D068DF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6</w:t>
      </w:r>
      <w:r w:rsidR="0075217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並使你們因著我再來到你們中，</w:t>
      </w:r>
    </w:p>
    <w:p w:rsidR="00D068DF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068DF" w:rsidRPr="00772EED">
        <w:rPr>
          <w:rFonts w:ascii="標楷體" w:eastAsia="標楷體" w:hAnsi="標楷體" w:cs="新細明體"/>
          <w:b/>
          <w:kern w:val="0"/>
          <w:szCs w:val="24"/>
        </w:rPr>
        <w:t>同我在基督耶穌內更加歡躍。</w:t>
      </w:r>
    </w:p>
    <w:p w:rsidR="007D5696" w:rsidRDefault="007D5696">
      <w:pPr>
        <w:rPr>
          <w:rFonts w:ascii="標楷體" w:eastAsia="標楷體" w:hAnsi="標楷體" w:cs="新細明體"/>
          <w:b/>
          <w:kern w:val="0"/>
          <w:szCs w:val="24"/>
        </w:rPr>
      </w:pPr>
    </w:p>
    <w:p w:rsidR="007D5696" w:rsidRPr="007D5696" w:rsidRDefault="007D5696" w:rsidP="007D5696">
      <w:pPr>
        <w:pStyle w:val="a7"/>
        <w:numPr>
          <w:ilvl w:val="0"/>
          <w:numId w:val="5"/>
        </w:numPr>
        <w:ind w:leftChars="0" w:firstLine="150"/>
        <w:rPr>
          <w:rFonts w:ascii="Times New Roman" w:eastAsia="標楷體" w:hAnsi="Times New Roman" w:cs="Times New Roman"/>
          <w:b/>
          <w:sz w:val="32"/>
          <w:szCs w:val="32"/>
        </w:rPr>
      </w:pP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t>各種</w:t>
      </w:r>
      <w:r w:rsidRPr="007D5696">
        <w:rPr>
          <w:rFonts w:ascii="Times New Roman" w:eastAsia="標楷體" w:hAnsi="Times New Roman" w:cs="Times New Roman"/>
          <w:b/>
          <w:sz w:val="32"/>
          <w:szCs w:val="32"/>
        </w:rPr>
        <w:t>不同的勸勉</w:t>
      </w: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t>：</w:t>
      </w:r>
      <w:r w:rsidRPr="007D5696">
        <w:rPr>
          <w:rFonts w:ascii="Times New Roman" w:eastAsia="標楷體" w:hAnsi="Times New Roman" w:cs="Times New Roman"/>
          <w:b/>
          <w:sz w:val="32"/>
          <w:szCs w:val="32"/>
        </w:rPr>
        <w:t>一</w:t>
      </w:r>
      <w:r w:rsidRPr="007D5696">
        <w:rPr>
          <w:rFonts w:ascii="Times New Roman" w:eastAsia="標楷體" w:hAnsi="Times New Roman" w:cs="Times New Roman"/>
          <w:b/>
          <w:sz w:val="32"/>
          <w:szCs w:val="32"/>
        </w:rPr>
        <w:t>27</w:t>
      </w: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t>～</w:t>
      </w:r>
      <w:r w:rsidRPr="007D5696">
        <w:rPr>
          <w:rFonts w:ascii="Times New Roman" w:eastAsia="標楷體" w:hAnsi="Times New Roman" w:cs="Times New Roman"/>
          <w:b/>
          <w:sz w:val="32"/>
          <w:szCs w:val="32"/>
        </w:rPr>
        <w:t>二</w:t>
      </w:r>
      <w:r w:rsidRPr="007D5696">
        <w:rPr>
          <w:rFonts w:ascii="Times New Roman" w:eastAsia="標楷體" w:hAnsi="Times New Roman" w:cs="Times New Roman"/>
          <w:b/>
          <w:sz w:val="32"/>
          <w:szCs w:val="32"/>
        </w:rPr>
        <w:t>18</w:t>
      </w:r>
    </w:p>
    <w:p w:rsidR="007D5696" w:rsidRDefault="007D5696" w:rsidP="007D5696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CE7E1B">
        <w:rPr>
          <w:rFonts w:ascii="Times New Roman" w:eastAsia="標楷體" w:hAnsi="Times New Roman"/>
          <w:b/>
          <w:sz w:val="28"/>
          <w:szCs w:val="28"/>
        </w:rPr>
        <w:t>呼籲合一</w:t>
      </w:r>
      <w:r>
        <w:rPr>
          <w:rFonts w:ascii="Times New Roman" w:eastAsia="標楷體" w:hAnsi="Times New Roman" w:hint="eastAsia"/>
          <w:b/>
          <w:sz w:val="28"/>
          <w:szCs w:val="28"/>
        </w:rPr>
        <w:t>（</w:t>
      </w:r>
      <w:r w:rsidRPr="00CE7E1B">
        <w:rPr>
          <w:rFonts w:ascii="Times New Roman" w:eastAsia="標楷體" w:hAnsi="Times New Roman"/>
          <w:b/>
          <w:sz w:val="28"/>
          <w:szCs w:val="28"/>
        </w:rPr>
        <w:t>一</w:t>
      </w:r>
      <w:r w:rsidRPr="00CE7E1B">
        <w:rPr>
          <w:rFonts w:ascii="Times New Roman" w:eastAsia="標楷體" w:hAnsi="Times New Roman"/>
          <w:b/>
          <w:sz w:val="28"/>
          <w:szCs w:val="28"/>
        </w:rPr>
        <w:t>27</w:t>
      </w:r>
      <w:r w:rsidRPr="00CE7E1B">
        <w:rPr>
          <w:rFonts w:ascii="Times New Roman" w:eastAsia="標楷體" w:hAnsi="Times New Roman" w:hint="eastAsia"/>
          <w:b/>
          <w:sz w:val="28"/>
          <w:szCs w:val="28"/>
        </w:rPr>
        <w:t>～</w:t>
      </w:r>
      <w:r w:rsidRPr="00CE7E1B">
        <w:rPr>
          <w:rFonts w:ascii="Times New Roman" w:eastAsia="標楷體" w:hAnsi="Times New Roman"/>
          <w:b/>
          <w:sz w:val="28"/>
          <w:szCs w:val="28"/>
        </w:rPr>
        <w:t>二</w:t>
      </w:r>
      <w:r w:rsidRPr="00CE7E1B">
        <w:rPr>
          <w:rFonts w:ascii="Times New Roman" w:eastAsia="標楷體" w:hAnsi="Times New Roman"/>
          <w:b/>
          <w:sz w:val="28"/>
          <w:szCs w:val="28"/>
        </w:rPr>
        <w:t>4</w:t>
      </w:r>
      <w:r>
        <w:rPr>
          <w:rFonts w:ascii="Times New Roman" w:eastAsia="標楷體" w:hAnsi="Times New Roman" w:hint="eastAsia"/>
          <w:b/>
          <w:sz w:val="28"/>
          <w:szCs w:val="28"/>
        </w:rPr>
        <w:t>）</w:t>
      </w:r>
    </w:p>
    <w:p w:rsidR="0075217D" w:rsidRDefault="00945AA4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7</w:t>
      </w:r>
      <w:r w:rsidR="0075217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你們生活度日只應合乎基督的福音，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 w:rsidRPr="00772EED">
        <w:rPr>
          <w:rFonts w:ascii="標楷體" w:eastAsia="標楷體" w:hAnsi="標楷體" w:cs="新細明體"/>
          <w:b/>
          <w:kern w:val="0"/>
          <w:szCs w:val="24"/>
        </w:rPr>
        <w:t>好叫我或來看望你們，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 w:rsidRPr="00772EED">
        <w:rPr>
          <w:rFonts w:ascii="標楷體" w:eastAsia="標楷體" w:hAnsi="標楷體" w:cs="新細明體"/>
          <w:b/>
          <w:kern w:val="0"/>
          <w:szCs w:val="24"/>
        </w:rPr>
        <w:t>或不在時，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 w:rsidRPr="00772EED">
        <w:rPr>
          <w:rFonts w:ascii="標楷體" w:eastAsia="標楷體" w:hAnsi="標楷體" w:cs="新細明體"/>
          <w:b/>
          <w:kern w:val="0"/>
          <w:szCs w:val="24"/>
        </w:rPr>
        <w:t>聽到關於你們的事，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>
        <w:rPr>
          <w:rFonts w:ascii="標楷體" w:eastAsia="標楷體" w:hAnsi="標楷體" w:cs="新細明體"/>
          <w:b/>
          <w:kern w:val="0"/>
          <w:szCs w:val="24"/>
        </w:rPr>
        <w:t>而知道你們仍保持同一的精神，</w:t>
      </w:r>
    </w:p>
    <w:p w:rsidR="00D068DF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>
        <w:rPr>
          <w:rFonts w:ascii="標楷體" w:eastAsia="標楷體" w:hAnsi="標楷體" w:cs="新細明體"/>
          <w:b/>
          <w:kern w:val="0"/>
          <w:szCs w:val="24"/>
        </w:rPr>
        <w:t>一心一意為福音的信仰共同奮鬥</w:t>
      </w:r>
    </w:p>
    <w:p w:rsidR="0075217D" w:rsidRDefault="00945AA4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8</w:t>
      </w:r>
      <w:r w:rsidR="0075217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一點也不為敵人所嚇住：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 w:rsidRPr="00772EED">
        <w:rPr>
          <w:rFonts w:ascii="標楷體" w:eastAsia="標楷體" w:hAnsi="標楷體" w:cs="新細明體"/>
          <w:b/>
          <w:kern w:val="0"/>
          <w:szCs w:val="24"/>
        </w:rPr>
        <w:t>這樣証明了他們必將喪亡，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 w:rsidRPr="00772EED">
        <w:rPr>
          <w:rFonts w:ascii="標楷體" w:eastAsia="標楷體" w:hAnsi="標楷體" w:cs="新細明體"/>
          <w:b/>
          <w:kern w:val="0"/>
          <w:szCs w:val="24"/>
        </w:rPr>
        <w:t>你們必將得救，</w:t>
      </w:r>
    </w:p>
    <w:p w:rsidR="00D068DF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 w:rsidRPr="00772EED">
        <w:rPr>
          <w:rFonts w:ascii="標楷體" w:eastAsia="標楷體" w:hAnsi="標楷體" w:cs="新細明體"/>
          <w:b/>
          <w:kern w:val="0"/>
          <w:szCs w:val="24"/>
        </w:rPr>
        <w:t>因為這是出於天主，</w:t>
      </w:r>
    </w:p>
    <w:p w:rsidR="0075217D" w:rsidRDefault="00945AA4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9</w:t>
      </w:r>
      <w:r w:rsidR="0075217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因為，為了基督的緣故，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 w:rsidRPr="00772EED">
        <w:rPr>
          <w:rFonts w:ascii="標楷體" w:eastAsia="標楷體" w:hAnsi="標楷體" w:cs="新細明體"/>
          <w:b/>
          <w:kern w:val="0"/>
          <w:szCs w:val="24"/>
        </w:rPr>
        <w:t>賜給你們的恩賜，</w:t>
      </w:r>
    </w:p>
    <w:p w:rsidR="0075217D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 w:rsidRPr="00772EED">
        <w:rPr>
          <w:rFonts w:ascii="標楷體" w:eastAsia="標楷體" w:hAnsi="標楷體" w:cs="新細明體"/>
          <w:b/>
          <w:kern w:val="0"/>
          <w:szCs w:val="24"/>
        </w:rPr>
        <w:t>不但是為相信他，</w:t>
      </w:r>
    </w:p>
    <w:p w:rsidR="00945AA4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945AA4" w:rsidRPr="00772EED">
        <w:rPr>
          <w:rFonts w:ascii="標楷體" w:eastAsia="標楷體" w:hAnsi="標楷體" w:cs="新細明體"/>
          <w:b/>
          <w:kern w:val="0"/>
          <w:szCs w:val="24"/>
        </w:rPr>
        <w:t>而且也是為為他受苦：</w:t>
      </w:r>
    </w:p>
    <w:p w:rsidR="0075217D" w:rsidRDefault="00945AA4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30</w:t>
      </w:r>
      <w:r w:rsidR="0075217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就是要遭受你們曾在我身上所見的，</w:t>
      </w:r>
    </w:p>
    <w:p w:rsidR="00945AA4" w:rsidRDefault="0075217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45AA4" w:rsidRPr="00772EED">
        <w:rPr>
          <w:rFonts w:ascii="標楷體" w:eastAsia="標楷體" w:hAnsi="標楷體" w:cs="新細明體"/>
          <w:b/>
          <w:kern w:val="0"/>
          <w:szCs w:val="24"/>
        </w:rPr>
        <w:t>及如今由我所聽到的同樣的決鬥。</w:t>
      </w:r>
    </w:p>
    <w:p w:rsidR="00772EED" w:rsidRPr="00772EED" w:rsidRDefault="00772EED">
      <w:pPr>
        <w:rPr>
          <w:rFonts w:ascii="標楷體" w:eastAsia="標楷體" w:hAnsi="標楷體"/>
          <w:b/>
        </w:rPr>
      </w:pP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所以，如果你們在基督內獲得了鼓勵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愛的勸勉，聖神的交往，哀憐和同情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611140"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你們就應彼此意見一致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同氣相愛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同心合意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思念同樣的事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以滿全我的喜樂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不論做什麼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不從私見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也不求虛榮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只存心謙下，</w:t>
      </w:r>
    </w:p>
    <w:p w:rsidR="00611140" w:rsidRP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彼此該想自己不如人；</w:t>
      </w:r>
      <w:r w:rsidR="0067782B">
        <w:rPr>
          <w:rFonts w:ascii="標楷體" w:eastAsia="標楷體" w:hAnsi="標楷體"/>
          <w:b/>
        </w:rPr>
        <w:t xml:space="preserve"> 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各人不可只顧自己的事，</w:t>
      </w:r>
    </w:p>
    <w:p w:rsidR="00611140" w:rsidRDefault="00687793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也該顧及別人的事。</w:t>
      </w:r>
      <w:r w:rsidR="0067782B">
        <w:rPr>
          <w:rFonts w:ascii="標楷體" w:eastAsia="標楷體" w:hAnsi="標楷體"/>
          <w:b/>
        </w:rPr>
        <w:t xml:space="preserve"> </w:t>
      </w:r>
    </w:p>
    <w:p w:rsidR="007D5696" w:rsidRDefault="007D5696" w:rsidP="007D5696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基督的例子</w:t>
      </w:r>
      <w:r w:rsidRPr="00C43FF3">
        <w:rPr>
          <w:rFonts w:ascii="Times New Roman" w:eastAsia="標楷體" w:hAnsi="Times New Roman"/>
          <w:b/>
          <w:sz w:val="28"/>
          <w:szCs w:val="28"/>
        </w:rPr>
        <w:t>：</w:t>
      </w:r>
      <w:r>
        <w:rPr>
          <w:rFonts w:ascii="Times New Roman" w:eastAsia="標楷體" w:hAnsi="Times New Roman" w:hint="eastAsia"/>
          <w:b/>
          <w:sz w:val="28"/>
          <w:szCs w:val="28"/>
        </w:rPr>
        <w:t>二</w:t>
      </w:r>
      <w:r>
        <w:rPr>
          <w:rFonts w:ascii="Times New Roman" w:eastAsia="標楷體" w:hAnsi="Times New Roman"/>
          <w:b/>
          <w:sz w:val="28"/>
          <w:szCs w:val="28"/>
        </w:rPr>
        <w:t>5</w:t>
      </w:r>
      <w:r>
        <w:rPr>
          <w:rFonts w:ascii="Times New Roman" w:eastAsia="標楷體" w:hAnsi="Times New Roman" w:hint="eastAsia"/>
          <w:b/>
          <w:sz w:val="28"/>
          <w:szCs w:val="28"/>
        </w:rPr>
        <w:t>-1</w:t>
      </w:r>
      <w:r>
        <w:rPr>
          <w:rFonts w:ascii="Times New Roman" w:eastAsia="標楷體" w:hAnsi="Times New Roman"/>
          <w:b/>
          <w:sz w:val="28"/>
          <w:szCs w:val="28"/>
        </w:rPr>
        <w:t>1</w:t>
      </w:r>
    </w:p>
    <w:p w:rsidR="0067782B" w:rsidRDefault="00611140">
      <w:pPr>
        <w:rPr>
          <w:rFonts w:ascii="標楷體" w:eastAsia="標楷體" w:hAnsi="標楷體" w:cs="新細明體"/>
          <w:b/>
          <w:kern w:val="0"/>
          <w:szCs w:val="24"/>
          <w:vertAlign w:val="superscript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你們該懷有基督耶穌所懷有的心情：</w:t>
      </w:r>
      <w:r w:rsidR="0067782B"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 xml:space="preserve"> 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他雖具有天主的形體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並沒有以自己與天主同等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為應把持不捨的，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卻使自己空虛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取了奴僕的形體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與人相似，</w:t>
      </w:r>
    </w:p>
    <w:p w:rsidR="0067782B" w:rsidRP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形狀也一見如人；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他貶抑自己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聽命至死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且死在十字架上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為此，天主極其舉揚他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賜給了他一個名字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超越其他所有的名字，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致使上天、地上和地下的一切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一聽到耶穌的名字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無不屈膝叩拜；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lastRenderedPageBreak/>
        <w:t>11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一切唇舌無不明認耶穌基督是主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以光榮天主聖父。</w:t>
      </w:r>
    </w:p>
    <w:p w:rsidR="007D5696" w:rsidRDefault="007D5696" w:rsidP="007D5696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A67FDB">
        <w:rPr>
          <w:rFonts w:ascii="Times New Roman" w:eastAsia="標楷體" w:hAnsi="Times New Roman" w:hint="eastAsia"/>
          <w:b/>
          <w:sz w:val="28"/>
          <w:szCs w:val="28"/>
        </w:rPr>
        <w:t>宗徒對於團體得救恩的關心：二</w:t>
      </w:r>
      <w:r w:rsidRPr="00A67FDB">
        <w:rPr>
          <w:rFonts w:ascii="Times New Roman" w:eastAsia="標楷體" w:hAnsi="Times New Roman" w:hint="eastAsia"/>
          <w:b/>
          <w:sz w:val="28"/>
          <w:szCs w:val="28"/>
        </w:rPr>
        <w:t>12-18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為此，我可愛的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就如你們常常聽了命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不但我與你們同在的時候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就是如今不在的時候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你們更應該聽命。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你們要懷著恐懼戰慄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7782B" w:rsidRPr="00772EED">
        <w:rPr>
          <w:rFonts w:ascii="標楷體" w:eastAsia="標楷體" w:hAnsi="標楷體" w:cs="新細明體"/>
          <w:b/>
          <w:kern w:val="0"/>
          <w:szCs w:val="24"/>
        </w:rPr>
        <w:t>努力成就你們得救的事，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因為是天主在你們內工作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使你們願意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並使你們力行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為成就他的善意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你們做一切事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總不可抱怨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也不可爭論，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好使你們成為無可指摘和純潔的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在乖僻敗壞的世代中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做天主無瑕的子女；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在世人中你們應放光明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有如宇宙間的明星，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將生命的話顯耀出來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使我到基督的日子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有可自誇的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那我就沒有白跑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也沒有徒勞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即使我應在你們信德的祭祀和供獻上奠我的血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我也喜歡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且與你們眾位一同喜歡；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同樣，你們也該喜歡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也該與我一同喜歡。</w:t>
      </w:r>
    </w:p>
    <w:p w:rsidR="002C25FF" w:rsidRDefault="002C25FF">
      <w:pPr>
        <w:rPr>
          <w:rFonts w:ascii="標楷體" w:eastAsia="標楷體" w:hAnsi="標楷體" w:cs="新細明體"/>
          <w:b/>
          <w:kern w:val="0"/>
          <w:szCs w:val="24"/>
        </w:rPr>
      </w:pPr>
    </w:p>
    <w:p w:rsidR="002C25FF" w:rsidRDefault="002C25FF">
      <w:pPr>
        <w:rPr>
          <w:rFonts w:ascii="標楷體" w:eastAsia="標楷體" w:hAnsi="標楷體" w:cs="新細明體" w:hint="eastAsia"/>
          <w:b/>
          <w:kern w:val="0"/>
          <w:szCs w:val="24"/>
        </w:rPr>
      </w:pPr>
    </w:p>
    <w:p w:rsidR="007D5696" w:rsidRDefault="007D5696" w:rsidP="007D5696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A67FDB">
        <w:rPr>
          <w:rFonts w:ascii="Times New Roman" w:eastAsia="標楷體" w:hAnsi="Times New Roman" w:hint="eastAsia"/>
          <w:b/>
          <w:sz w:val="28"/>
          <w:szCs w:val="28"/>
        </w:rPr>
        <w:lastRenderedPageBreak/>
        <w:t>宗徒的計畫：二</w:t>
      </w:r>
      <w:r w:rsidRPr="00A67FDB">
        <w:rPr>
          <w:rFonts w:ascii="Times New Roman" w:eastAsia="標楷體" w:hAnsi="Times New Roman" w:hint="eastAsia"/>
          <w:b/>
          <w:sz w:val="28"/>
          <w:szCs w:val="28"/>
        </w:rPr>
        <w:t>19-30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我在主耶穌內希望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不久打發弟茂德到你們那裡去，</w:t>
      </w:r>
    </w:p>
    <w:p w:rsidR="0067782B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好叫我知道你們的事而放心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實在，我沒有一個像他那樣誠心關照你們的人，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1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因為其他的人都謀求自己的事，</w:t>
      </w:r>
    </w:p>
    <w:p w:rsidR="00611140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而不謀求基督耶穌的事。</w:t>
      </w:r>
    </w:p>
    <w:p w:rsidR="00687793" w:rsidRDefault="00CB4599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2</w:t>
      </w:r>
      <w:r w:rsidR="00687793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至於他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你們知道他所受過的考驗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他對我如同兒子對待父親一樣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與我一同從事了福音的工作。</w:t>
      </w:r>
    </w:p>
    <w:p w:rsidR="00687793" w:rsidRDefault="00CB4599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3</w:t>
      </w:r>
      <w:r w:rsidR="00687793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所以，我希望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幾時我一看出我的事怎樣了結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就立即打發他去；</w:t>
      </w:r>
    </w:p>
    <w:p w:rsidR="00687793" w:rsidRDefault="00CB4599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4</w:t>
      </w:r>
      <w:r w:rsidR="00687793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並且在主內我自信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我自己也快去。</w:t>
      </w:r>
    </w:p>
    <w:p w:rsidR="00687793" w:rsidRDefault="00CB4599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5</w:t>
      </w:r>
      <w:r w:rsidR="00687793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再者，我以為必須把我的弟兄、同事和戰友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即你們派來為供給我的急需的使者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厄帕洛狄托給你們打發回去，</w:t>
      </w:r>
    </w:p>
    <w:p w:rsidR="00687793" w:rsidRDefault="00CB4599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6</w:t>
      </w:r>
      <w:r w:rsidR="00687793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因為他常想念你們眾人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又因你們聽說他病了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他更為心焦。</w:t>
      </w:r>
    </w:p>
    <w:p w:rsidR="00687793" w:rsidRDefault="00CB4599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7</w:t>
      </w:r>
      <w:r w:rsidR="00687793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實在，他曾病得幾乎要死；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但天主可憐了他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不但他，而且也可憐了我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免得我愁上加愁。</w:t>
      </w:r>
    </w:p>
    <w:p w:rsidR="00687793" w:rsidRDefault="00CB4599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8</w:t>
      </w:r>
      <w:r w:rsidR="00687793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那麼，我儘速打發他回去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好叫你們看見他再感到喜樂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而我也減少憂苦。</w:t>
      </w:r>
    </w:p>
    <w:p w:rsidR="00687793" w:rsidRDefault="00CB4599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29</w:t>
      </w:r>
      <w:r w:rsidR="00687793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所以你們應該在主內滿心喜歡接待他；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像這樣的人，你們應當尊敬，</w:t>
      </w:r>
    </w:p>
    <w:p w:rsidR="00687793" w:rsidRDefault="00CB4599">
      <w:pPr>
        <w:rPr>
          <w:rFonts w:ascii="標楷體" w:eastAsia="標楷體" w:hAnsi="標楷體" w:cs="新細明體"/>
          <w:b/>
          <w:kern w:val="0"/>
          <w:szCs w:val="24"/>
        </w:rPr>
      </w:pPr>
      <w:r w:rsidRPr="00772EED">
        <w:rPr>
          <w:rFonts w:ascii="標楷體" w:eastAsia="標楷體" w:hAnsi="標楷體" w:cs="新細明體"/>
          <w:b/>
          <w:kern w:val="0"/>
          <w:szCs w:val="24"/>
          <w:vertAlign w:val="superscript"/>
        </w:rPr>
        <w:t>30</w:t>
      </w:r>
      <w:r w:rsidR="00687793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772EED">
        <w:rPr>
          <w:rFonts w:ascii="標楷體" w:eastAsia="標楷體" w:hAnsi="標楷體" w:cs="新細明體"/>
          <w:b/>
          <w:kern w:val="0"/>
          <w:szCs w:val="24"/>
        </w:rPr>
        <w:t>因為他為了基督的工作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曾冒性命的危險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接近了死亡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為彌補你們未能事奉我的虧缺。</w:t>
      </w:r>
    </w:p>
    <w:p w:rsidR="007D5696" w:rsidRDefault="007D5696">
      <w:pPr>
        <w:rPr>
          <w:rFonts w:ascii="標楷體" w:eastAsia="標楷體" w:hAnsi="標楷體" w:cs="新細明體"/>
          <w:b/>
          <w:kern w:val="0"/>
          <w:szCs w:val="24"/>
        </w:rPr>
      </w:pPr>
    </w:p>
    <w:p w:rsidR="00772EED" w:rsidRPr="007D5696" w:rsidRDefault="007D5696" w:rsidP="007D5696">
      <w:pPr>
        <w:pStyle w:val="a7"/>
        <w:numPr>
          <w:ilvl w:val="0"/>
          <w:numId w:val="5"/>
        </w:numPr>
        <w:ind w:leftChars="0" w:firstLine="150"/>
        <w:rPr>
          <w:rFonts w:ascii="Times New Roman" w:eastAsia="標楷體" w:hAnsi="Times New Roman" w:cs="Times New Roman"/>
          <w:b/>
          <w:sz w:val="32"/>
          <w:szCs w:val="32"/>
        </w:rPr>
      </w:pP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lastRenderedPageBreak/>
        <w:t>基督徒生活</w:t>
      </w: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t xml:space="preserve"> </w:t>
      </w: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t>─</w:t>
      </w: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t xml:space="preserve"> </w:t>
      </w: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t>宗徒的榜樣：三</w:t>
      </w: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t>1</w:t>
      </w: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t>～四</w:t>
      </w:r>
      <w:r w:rsidRPr="007D5696">
        <w:rPr>
          <w:rFonts w:ascii="Times New Roman" w:eastAsia="標楷體" w:hAnsi="Times New Roman" w:cs="Times New Roman" w:hint="eastAsia"/>
          <w:b/>
          <w:sz w:val="32"/>
          <w:szCs w:val="32"/>
        </w:rPr>
        <w:t>9</w:t>
      </w:r>
    </w:p>
    <w:p w:rsidR="007D5696" w:rsidRDefault="007D5696" w:rsidP="007D5696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C40884">
        <w:rPr>
          <w:rFonts w:ascii="Times New Roman" w:eastAsia="標楷體" w:hAnsi="Times New Roman" w:hint="eastAsia"/>
          <w:b/>
          <w:sz w:val="28"/>
          <w:szCs w:val="28"/>
        </w:rPr>
        <w:t>堅持穩立於信仰中</w:t>
      </w:r>
      <w:r>
        <w:rPr>
          <w:rFonts w:ascii="Times New Roman" w:eastAsia="標楷體" w:hAnsi="Times New Roman" w:hint="eastAsia"/>
          <w:b/>
          <w:sz w:val="28"/>
          <w:szCs w:val="28"/>
        </w:rPr>
        <w:t>（</w:t>
      </w:r>
      <w:r w:rsidRPr="00C40884">
        <w:rPr>
          <w:rFonts w:ascii="Times New Roman" w:eastAsia="標楷體" w:hAnsi="Times New Roman" w:hint="eastAsia"/>
          <w:b/>
          <w:sz w:val="28"/>
          <w:szCs w:val="28"/>
        </w:rPr>
        <w:t>三</w:t>
      </w:r>
      <w:r w:rsidRPr="00C40884">
        <w:rPr>
          <w:rFonts w:ascii="Times New Roman" w:eastAsia="標楷體" w:hAnsi="Times New Roman" w:hint="eastAsia"/>
          <w:b/>
          <w:sz w:val="28"/>
          <w:szCs w:val="28"/>
        </w:rPr>
        <w:t>1-6</w:t>
      </w:r>
      <w:r>
        <w:rPr>
          <w:rFonts w:ascii="Times New Roman" w:eastAsia="標楷體" w:hAnsi="Times New Roman" w:hint="eastAsia"/>
          <w:b/>
          <w:sz w:val="28"/>
          <w:szCs w:val="28"/>
        </w:rPr>
        <w:t>）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此外，我的弟兄們！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你們應喜樂於主；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給你們寫一樣的事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為我並不煩難，</w:t>
      </w:r>
    </w:p>
    <w:p w:rsidR="00611140" w:rsidRDefault="00687793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為你們卻是安全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你們要提防狗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要提防邪惡的工人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要提防自行割切的人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其實，真受割損的人是我們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因為我們是以天主的聖神實行敬禮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在耶穌基督內自豪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而不信賴外表的人，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雖然我對外表也有可信賴的。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如果有人以為自己能將信賴放在外表上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B4599" w:rsidRPr="00772EED">
        <w:rPr>
          <w:rFonts w:ascii="標楷體" w:eastAsia="標楷體" w:hAnsi="標楷體" w:cs="新細明體"/>
          <w:b/>
          <w:kern w:val="0"/>
          <w:szCs w:val="24"/>
        </w:rPr>
        <w:t>那我更可以：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我生後第八天受了割損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出於以色列民族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屬於本雅明支派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是由希伯來人所生的希伯來人；</w:t>
      </w:r>
    </w:p>
    <w:p w:rsidR="00CB4599" w:rsidRP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就法律說，我是法利塞人；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</w:t>
      </w:r>
      <w:r w:rsidR="00687793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就熱忱說，我曾迫害過教會；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就法律的正義說，是無瑕可指的。</w:t>
      </w:r>
    </w:p>
    <w:p w:rsidR="005778FC" w:rsidRDefault="005778FC" w:rsidP="005778FC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C40884">
        <w:rPr>
          <w:rFonts w:ascii="Times New Roman" w:eastAsia="標楷體" w:hAnsi="Times New Roman" w:hint="eastAsia"/>
          <w:b/>
          <w:sz w:val="28"/>
          <w:szCs w:val="28"/>
        </w:rPr>
        <w:t>完全與基督共融的渴望（三</w:t>
      </w:r>
      <w:r w:rsidRPr="00C40884">
        <w:rPr>
          <w:rFonts w:ascii="Times New Roman" w:eastAsia="標楷體" w:hAnsi="Times New Roman" w:hint="eastAsia"/>
          <w:b/>
          <w:sz w:val="28"/>
          <w:szCs w:val="28"/>
        </w:rPr>
        <w:t>7-21</w:t>
      </w:r>
      <w:r w:rsidRPr="00C40884">
        <w:rPr>
          <w:rFonts w:ascii="Times New Roman" w:eastAsia="標楷體" w:hAnsi="Times New Roman" w:hint="eastAsia"/>
          <w:b/>
          <w:sz w:val="28"/>
          <w:szCs w:val="28"/>
        </w:rPr>
        <w:t>）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凡以前對我有利益的事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我如今為了基督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都看作是損失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不但如此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而且我將一切都看作損失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因為我只以認識我主基督耶穌為至寶；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為了他，我自願損失一切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拿一切當廢物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為賺得基督，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為結合於他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並非藉我因守法律獲得的正義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而是藉由於信仰基督獲得的正義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即出於天主而本於信德的正義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我只願認識基督和他復活的德能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參與他的苦難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相似他的死，</w:t>
      </w:r>
    </w:p>
    <w:p w:rsidR="00CB4599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我希望也得到由死者中的復活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這並不是說：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我已經達到這目標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或已成為成全的人；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我只顧向前跑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看看是否我也能夠奪得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因為基督耶穌已奪得了我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弟兄們！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我並不以為我已經奪得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我只顧一件事：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即忘盡我背後的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只向在我前面的奔馳，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為達到目標，</w:t>
      </w:r>
    </w:p>
    <w:p w:rsidR="008060AA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為爭取天主在基督耶穌內召我向上爭奪的獎品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所以，我們凡是成熟的人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都應懷有這種心情；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即使你們另有別種心情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天主也要將這種心情啟示給你們。</w:t>
      </w:r>
    </w:p>
    <w:p w:rsidR="00687793" w:rsidRDefault="00611140" w:rsidP="00CB4599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但是，不拘我們已達到什麼程度，</w:t>
      </w:r>
    </w:p>
    <w:p w:rsidR="00CB4599" w:rsidRDefault="00687793" w:rsidP="00CB4599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仍應照樣進行。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弟兄們！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你們要一同效法我，</w:t>
      </w:r>
    </w:p>
    <w:p w:rsidR="008060AA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也要注意那些按我們的表樣生活行動的人，</w:t>
      </w:r>
    </w:p>
    <w:p w:rsidR="00687793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因為有許多人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我曾多次對你們說過，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如今再含淚對你們說：</w:t>
      </w:r>
    </w:p>
    <w:p w:rsidR="00687793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他們行事為人，</w:t>
      </w:r>
    </w:p>
    <w:p w:rsidR="00CB4599" w:rsidRDefault="00687793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是基督十字架的敵人；</w:t>
      </w:r>
    </w:p>
    <w:p w:rsidR="00962561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他們的結局是喪亡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他們的天主是肚腹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以羞辱為光榮，</w:t>
      </w:r>
    </w:p>
    <w:p w:rsidR="00CB4599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只思念地上的事。</w:t>
      </w:r>
    </w:p>
    <w:p w:rsidR="00962561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至於我們，我們的家鄉原是在天上，</w:t>
      </w:r>
    </w:p>
    <w:p w:rsidR="00CB4599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我們等待主耶穌基督我們的救主從那裡降來，</w:t>
      </w:r>
    </w:p>
    <w:p w:rsidR="00962561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他必要按他能使一切屈服於自己的大能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改變我們卑賤的身體，</w:t>
      </w:r>
    </w:p>
    <w:p w:rsidR="00772EED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8060AA" w:rsidRPr="00772EED">
        <w:rPr>
          <w:rFonts w:ascii="標楷體" w:eastAsia="標楷體" w:hAnsi="標楷體" w:cs="新細明體"/>
          <w:b/>
          <w:kern w:val="0"/>
          <w:szCs w:val="24"/>
        </w:rPr>
        <w:t>相似他光榮的身體。</w:t>
      </w:r>
    </w:p>
    <w:p w:rsidR="00C24110" w:rsidRDefault="00C24110" w:rsidP="00C24110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C40884">
        <w:rPr>
          <w:rFonts w:ascii="Times New Roman" w:eastAsia="標楷體" w:hAnsi="Times New Roman" w:hint="eastAsia"/>
          <w:b/>
          <w:sz w:val="28"/>
          <w:szCs w:val="28"/>
        </w:rPr>
        <w:t>基督徒的基本態度</w:t>
      </w:r>
      <w:r>
        <w:rPr>
          <w:rFonts w:ascii="Times New Roman" w:eastAsia="標楷體" w:hAnsi="Times New Roman" w:hint="eastAsia"/>
          <w:b/>
          <w:sz w:val="28"/>
          <w:szCs w:val="28"/>
        </w:rPr>
        <w:t>（</w:t>
      </w:r>
      <w:r w:rsidRPr="00C40884">
        <w:rPr>
          <w:rFonts w:ascii="Times New Roman" w:eastAsia="標楷體" w:hAnsi="Times New Roman" w:hint="eastAsia"/>
          <w:b/>
          <w:sz w:val="28"/>
          <w:szCs w:val="28"/>
        </w:rPr>
        <w:t>四</w:t>
      </w:r>
      <w:r w:rsidRPr="00C40884">
        <w:rPr>
          <w:rFonts w:ascii="Times New Roman" w:eastAsia="標楷體" w:hAnsi="Times New Roman" w:hint="eastAsia"/>
          <w:b/>
          <w:sz w:val="28"/>
          <w:szCs w:val="28"/>
        </w:rPr>
        <w:t>1-9</w:t>
      </w:r>
      <w:r>
        <w:rPr>
          <w:rFonts w:ascii="Times New Roman" w:eastAsia="標楷體" w:hAnsi="Times New Roman" w:hint="eastAsia"/>
          <w:b/>
          <w:sz w:val="28"/>
          <w:szCs w:val="28"/>
        </w:rPr>
        <w:t>）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為此，我所親愛的和所懷念的弟兄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的喜樂和我的冠冕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可愛的諸位！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你們應這樣屹立在主內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奉勸厄敖狄雅和欣提赫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要在主內有同樣的心情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至於你，我忠誠的同伴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也求你援助她們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因為她們曾伴隨我為福音而奮鬥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與克肋孟以及我的其他的同事一樣，</w:t>
      </w:r>
    </w:p>
    <w:p w:rsidR="00C9134C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他們的名字已寫在生命冊上了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你們在主內應當常常喜樂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再說：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你們應當喜樂！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你們的寬仁應當叫眾人知道：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主快來了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你們什麼也不要掛慮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只在一切事上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以懇求和祈禱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懷著感謝之心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向天主呈上你們的請求；</w:t>
      </w:r>
    </w:p>
    <w:p w:rsidR="00962561" w:rsidRDefault="007D4CB5" w:rsidP="008060AA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這樣，天主那超乎各種意想的平安，</w:t>
      </w:r>
    </w:p>
    <w:p w:rsidR="007D4CB5" w:rsidRDefault="00962561" w:rsidP="008060AA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必要在基督耶穌內固守你們的心思念慮。</w:t>
      </w:r>
      <w:r w:rsidR="008060AA">
        <w:rPr>
          <w:rFonts w:ascii="標楷體" w:eastAsia="標楷體" w:hAnsi="標楷體"/>
          <w:b/>
        </w:rPr>
        <w:t xml:space="preserve"> 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此外，弟兄們！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凡是真實的，凡是高尚的，凡是正義的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凡是純潔的，凡是可愛的，凡是榮譽的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不管是美德，不管是稱譽：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這一切你們都該思念；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凡你們在我身上所學得的，所領受的，所聽見的，所看到的；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這一切你們都該實行：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這樣，賜平安的天主必與你們同在。</w:t>
      </w:r>
    </w:p>
    <w:p w:rsidR="00C24110" w:rsidRDefault="00C24110" w:rsidP="00C24110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C40884">
        <w:rPr>
          <w:rFonts w:ascii="Times New Roman" w:eastAsia="標楷體" w:hAnsi="Times New Roman" w:hint="eastAsia"/>
          <w:b/>
          <w:sz w:val="28"/>
          <w:szCs w:val="28"/>
        </w:rPr>
        <w:t>宗徒的感謝</w:t>
      </w:r>
      <w:r>
        <w:rPr>
          <w:rFonts w:ascii="Times New Roman" w:eastAsia="標楷體" w:hAnsi="Times New Roman" w:hint="eastAsia"/>
          <w:b/>
          <w:sz w:val="28"/>
          <w:szCs w:val="28"/>
        </w:rPr>
        <w:t>（</w:t>
      </w:r>
      <w:r w:rsidRPr="00C40884">
        <w:rPr>
          <w:rFonts w:ascii="Times New Roman" w:eastAsia="標楷體" w:hAnsi="Times New Roman" w:hint="eastAsia"/>
          <w:b/>
          <w:sz w:val="28"/>
          <w:szCs w:val="28"/>
        </w:rPr>
        <w:t>四</w:t>
      </w:r>
      <w:r w:rsidRPr="00C40884">
        <w:rPr>
          <w:rFonts w:ascii="Times New Roman" w:eastAsia="標楷體" w:hAnsi="Times New Roman" w:hint="eastAsia"/>
          <w:b/>
          <w:sz w:val="28"/>
          <w:szCs w:val="28"/>
        </w:rPr>
        <w:t>10-20</w:t>
      </w:r>
      <w:r>
        <w:rPr>
          <w:rFonts w:ascii="Times New Roman" w:eastAsia="標楷體" w:hAnsi="Times New Roman" w:hint="eastAsia"/>
          <w:b/>
          <w:sz w:val="28"/>
          <w:szCs w:val="28"/>
        </w:rPr>
        <w:t>）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再者，我在主內非常喜歡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因為你們對我的關心又再次表現出來；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你們始終是關心我，</w:t>
      </w:r>
    </w:p>
    <w:p w:rsidR="007D4CB5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只不過缺少表現的機會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說這話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並不是由於貧乏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因為我已學會了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在所處的環境中常常知足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也知道受窮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也知道享受；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在各樣事上和各種境遇中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或飽飫、或饑餓、或富裕、或貧乏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都得了祕訣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賴加強我力量的那位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能應付一切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但是，你們也實在做得好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因為你們分擔了我的困苦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你們斐理伯人也知道：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當我在傳福音之初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離開馬其頓時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沒有一個教會在支收的事項上供應過我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惟獨只有你們；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就連我在得撒洛尼時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你們不只一次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而且兩次曾給我送來我的急需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並不是貪求餽贈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所貪求的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是歸入你們賬內的豐厚的利息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如今我已收到了一切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已富足了；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我由厄帕洛狄托收到了你們所送來的芬芳的馨香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C9134C" w:rsidRPr="00772EED">
        <w:rPr>
          <w:rFonts w:ascii="標楷體" w:eastAsia="標楷體" w:hAnsi="標楷體" w:cs="新細明體"/>
          <w:b/>
          <w:kern w:val="0"/>
          <w:szCs w:val="24"/>
        </w:rPr>
        <w:t>天主所悅納中意的祭品，我已滿夠了。</w:t>
      </w:r>
    </w:p>
    <w:p w:rsidR="00962561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AB5404" w:rsidRPr="00772EED">
        <w:rPr>
          <w:rFonts w:ascii="標楷體" w:eastAsia="標楷體" w:hAnsi="標楷體" w:cs="新細明體"/>
          <w:b/>
          <w:kern w:val="0"/>
          <w:szCs w:val="24"/>
        </w:rPr>
        <w:t>我的天主必要以自己的財富，</w:t>
      </w:r>
    </w:p>
    <w:p w:rsidR="00962561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AB5404" w:rsidRPr="00772EED">
        <w:rPr>
          <w:rFonts w:ascii="標楷體" w:eastAsia="標楷體" w:hAnsi="標楷體" w:cs="新細明體"/>
          <w:b/>
          <w:kern w:val="0"/>
          <w:szCs w:val="24"/>
        </w:rPr>
        <w:t>在基督耶穌內，</w:t>
      </w:r>
    </w:p>
    <w:p w:rsidR="008060AA" w:rsidRDefault="00962561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AB5404" w:rsidRPr="00772EED">
        <w:rPr>
          <w:rFonts w:ascii="標楷體" w:eastAsia="標楷體" w:hAnsi="標楷體" w:cs="新細明體"/>
          <w:b/>
          <w:kern w:val="0"/>
          <w:szCs w:val="24"/>
        </w:rPr>
        <w:t>豐富滿足你們的一切需要。</w:t>
      </w:r>
    </w:p>
    <w:p w:rsidR="008060AA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AB5404" w:rsidRPr="00772EED">
        <w:rPr>
          <w:rFonts w:ascii="標楷體" w:eastAsia="標楷體" w:hAnsi="標楷體" w:cs="新細明體"/>
          <w:b/>
          <w:kern w:val="0"/>
          <w:szCs w:val="24"/>
        </w:rPr>
        <w:t>願光榮歸於天主，我們的父，至於世世。阿們。</w:t>
      </w:r>
    </w:p>
    <w:p w:rsidR="00C24110" w:rsidRDefault="00C24110">
      <w:pPr>
        <w:rPr>
          <w:rFonts w:ascii="標楷體" w:eastAsia="標楷體" w:hAnsi="標楷體" w:cs="新細明體"/>
          <w:b/>
          <w:kern w:val="0"/>
          <w:szCs w:val="24"/>
        </w:rPr>
      </w:pPr>
    </w:p>
    <w:p w:rsidR="00C24110" w:rsidRPr="00C24110" w:rsidRDefault="00C24110" w:rsidP="00C24110">
      <w:pPr>
        <w:pStyle w:val="a7"/>
        <w:numPr>
          <w:ilvl w:val="0"/>
          <w:numId w:val="5"/>
        </w:numPr>
        <w:ind w:leftChars="0" w:firstLine="150"/>
        <w:rPr>
          <w:rFonts w:ascii="Times New Roman" w:eastAsia="標楷體" w:hAnsi="Times New Roman" w:cs="Times New Roman"/>
          <w:b/>
          <w:sz w:val="32"/>
          <w:szCs w:val="32"/>
        </w:rPr>
      </w:pPr>
      <w:r w:rsidRPr="00C24110">
        <w:rPr>
          <w:rFonts w:ascii="Times New Roman" w:eastAsia="標楷體" w:hAnsi="Times New Roman" w:cs="Times New Roman" w:hint="eastAsia"/>
          <w:b/>
          <w:sz w:val="32"/>
          <w:szCs w:val="32"/>
        </w:rPr>
        <w:t>信件的結尾：問候與祝福（四</w:t>
      </w:r>
      <w:r w:rsidRPr="00C24110">
        <w:rPr>
          <w:rFonts w:ascii="Times New Roman" w:eastAsia="標楷體" w:hAnsi="Times New Roman" w:cs="Times New Roman" w:hint="eastAsia"/>
          <w:b/>
          <w:sz w:val="32"/>
          <w:szCs w:val="32"/>
        </w:rPr>
        <w:t>21-23</w:t>
      </w:r>
      <w:r w:rsidRPr="00C24110">
        <w:rPr>
          <w:rFonts w:ascii="Times New Roman" w:eastAsia="標楷體" w:hAnsi="Times New Roman" w:cs="Times New Roman" w:hint="eastAsia"/>
          <w:b/>
          <w:sz w:val="32"/>
          <w:szCs w:val="32"/>
        </w:rPr>
        <w:t>）</w:t>
      </w:r>
    </w:p>
    <w:p w:rsidR="002C25FF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1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AB5404" w:rsidRPr="00772EED">
        <w:rPr>
          <w:rFonts w:ascii="標楷體" w:eastAsia="標楷體" w:hAnsi="標楷體" w:cs="新細明體"/>
          <w:b/>
          <w:kern w:val="0"/>
          <w:szCs w:val="24"/>
        </w:rPr>
        <w:t>你們要在基督耶穌內問候各位聖徒；</w:t>
      </w:r>
    </w:p>
    <w:p w:rsidR="008060AA" w:rsidRDefault="002C25FF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AB5404" w:rsidRPr="00772EED">
        <w:rPr>
          <w:rFonts w:ascii="標楷體" w:eastAsia="標楷體" w:hAnsi="標楷體" w:cs="新細明體"/>
          <w:b/>
          <w:kern w:val="0"/>
          <w:szCs w:val="24"/>
        </w:rPr>
        <w:t>同我在一起的弟兄都問候你們。</w:t>
      </w:r>
    </w:p>
    <w:p w:rsidR="008060AA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2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</w:t>
      </w:r>
      <w:r w:rsidR="002C25FF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</w:t>
      </w:r>
      <w:r w:rsidR="00AB5404" w:rsidRPr="00772EED">
        <w:rPr>
          <w:rFonts w:ascii="標楷體" w:eastAsia="標楷體" w:hAnsi="標楷體" w:cs="新細明體"/>
          <w:b/>
          <w:kern w:val="0"/>
          <w:szCs w:val="24"/>
        </w:rPr>
        <w:t>眾位聖徒，特別是凱撒家中的聖徒，都問候你們。</w:t>
      </w:r>
    </w:p>
    <w:p w:rsidR="002C25FF" w:rsidRDefault="007D4CB5" w:rsidP="00772EED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3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AB5404" w:rsidRPr="00772EED">
        <w:rPr>
          <w:rFonts w:ascii="標楷體" w:eastAsia="標楷體" w:hAnsi="標楷體" w:cs="新細明體"/>
          <w:b/>
          <w:kern w:val="0"/>
          <w:szCs w:val="24"/>
        </w:rPr>
        <w:t>願主耶穌基督的恩寵與你們的心神同在。</w:t>
      </w:r>
    </w:p>
    <w:p w:rsidR="00611140" w:rsidRPr="00AB5404" w:rsidRDefault="002C25FF" w:rsidP="00772EE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bookmarkStart w:id="0" w:name="_GoBack"/>
      <w:bookmarkEnd w:id="0"/>
      <w:r w:rsidR="00AB5404" w:rsidRPr="00772EED">
        <w:rPr>
          <w:rFonts w:ascii="標楷體" w:eastAsia="標楷體" w:hAnsi="標楷體" w:cs="新細明體"/>
          <w:b/>
          <w:kern w:val="0"/>
          <w:szCs w:val="24"/>
        </w:rPr>
        <w:t>阿們。</w:t>
      </w:r>
      <w:r w:rsidR="008060AA">
        <w:rPr>
          <w:rFonts w:ascii="標楷體" w:eastAsia="標楷體" w:hAnsi="標楷體" w:cs="新細明體"/>
          <w:b/>
          <w:kern w:val="0"/>
          <w:szCs w:val="24"/>
        </w:rPr>
        <w:t xml:space="preserve"> </w:t>
      </w:r>
    </w:p>
    <w:sectPr w:rsidR="00611140" w:rsidRPr="00AB5404" w:rsidSect="00611140"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3235" w:rsidRDefault="008B3235" w:rsidP="00A56E70">
      <w:r>
        <w:separator/>
      </w:r>
    </w:p>
  </w:endnote>
  <w:endnote w:type="continuationSeparator" w:id="0">
    <w:p w:rsidR="008B3235" w:rsidRDefault="008B3235" w:rsidP="00A56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3235" w:rsidRDefault="008B3235" w:rsidP="00A56E70">
      <w:r>
        <w:separator/>
      </w:r>
    </w:p>
  </w:footnote>
  <w:footnote w:type="continuationSeparator" w:id="0">
    <w:p w:rsidR="008B3235" w:rsidRDefault="008B3235" w:rsidP="00A56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7136F"/>
    <w:multiLevelType w:val="hybridMultilevel"/>
    <w:tmpl w:val="92D205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AE94372"/>
    <w:multiLevelType w:val="hybridMultilevel"/>
    <w:tmpl w:val="D184545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00743B"/>
    <w:multiLevelType w:val="hybridMultilevel"/>
    <w:tmpl w:val="9A424108"/>
    <w:lvl w:ilvl="0" w:tplc="8CAE66C2">
      <w:start w:val="1"/>
      <w:numFmt w:val="taiwaneseCountingThousand"/>
      <w:lvlText w:val="%1、"/>
      <w:lvlJc w:val="right"/>
      <w:pPr>
        <w:ind w:left="360" w:hanging="36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EC11354"/>
    <w:multiLevelType w:val="hybridMultilevel"/>
    <w:tmpl w:val="D184545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4D140F3"/>
    <w:multiLevelType w:val="hybridMultilevel"/>
    <w:tmpl w:val="D184545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5C96C3D"/>
    <w:multiLevelType w:val="hybridMultilevel"/>
    <w:tmpl w:val="DE5AC8D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59A0508"/>
    <w:multiLevelType w:val="hybridMultilevel"/>
    <w:tmpl w:val="D184545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6FB069D"/>
    <w:multiLevelType w:val="hybridMultilevel"/>
    <w:tmpl w:val="DE5AC8D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rQwMzQ0MjczszBT0lEKTi0uzszPAykwNKgFAHnnJPItAAAA"/>
  </w:docVars>
  <w:rsids>
    <w:rsidRoot w:val="00611140"/>
    <w:rsid w:val="00041BCF"/>
    <w:rsid w:val="000D080F"/>
    <w:rsid w:val="00132AD4"/>
    <w:rsid w:val="001C1A0E"/>
    <w:rsid w:val="002A5B46"/>
    <w:rsid w:val="002C25FF"/>
    <w:rsid w:val="00312C3D"/>
    <w:rsid w:val="0045239D"/>
    <w:rsid w:val="00532EAB"/>
    <w:rsid w:val="005778FC"/>
    <w:rsid w:val="005C7E86"/>
    <w:rsid w:val="00611140"/>
    <w:rsid w:val="0067782B"/>
    <w:rsid w:val="00687793"/>
    <w:rsid w:val="006A1C49"/>
    <w:rsid w:val="006D7EF0"/>
    <w:rsid w:val="0075217D"/>
    <w:rsid w:val="00772EED"/>
    <w:rsid w:val="007D4CB5"/>
    <w:rsid w:val="007D5696"/>
    <w:rsid w:val="007E7A35"/>
    <w:rsid w:val="008060AA"/>
    <w:rsid w:val="0087169A"/>
    <w:rsid w:val="008B3235"/>
    <w:rsid w:val="009008ED"/>
    <w:rsid w:val="00911305"/>
    <w:rsid w:val="00936AF0"/>
    <w:rsid w:val="00945AA4"/>
    <w:rsid w:val="00962561"/>
    <w:rsid w:val="009D0EC5"/>
    <w:rsid w:val="009F2EDA"/>
    <w:rsid w:val="00A03E2E"/>
    <w:rsid w:val="00A51CA9"/>
    <w:rsid w:val="00A56E70"/>
    <w:rsid w:val="00AB5404"/>
    <w:rsid w:val="00B047D6"/>
    <w:rsid w:val="00B74CC4"/>
    <w:rsid w:val="00BF61F3"/>
    <w:rsid w:val="00C24110"/>
    <w:rsid w:val="00C66726"/>
    <w:rsid w:val="00C9134C"/>
    <w:rsid w:val="00CB4599"/>
    <w:rsid w:val="00D03477"/>
    <w:rsid w:val="00D068DF"/>
    <w:rsid w:val="00D704FF"/>
    <w:rsid w:val="00E53205"/>
    <w:rsid w:val="00EC17CB"/>
    <w:rsid w:val="00F623FE"/>
    <w:rsid w:val="00FB5382"/>
    <w:rsid w:val="00FD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E8F1AA"/>
  <w15:chartTrackingRefBased/>
  <w15:docId w15:val="{5E266828-E5A0-4698-AAA3-28DC42D76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3">
    <w:name w:val="heading 3"/>
    <w:basedOn w:val="a"/>
    <w:next w:val="a"/>
    <w:link w:val="30"/>
    <w:uiPriority w:val="9"/>
    <w:unhideWhenUsed/>
    <w:qFormat/>
    <w:rsid w:val="00A56E70"/>
    <w:pPr>
      <w:keepNext/>
      <w:spacing w:line="720" w:lineRule="auto"/>
      <w:outlineLvl w:val="2"/>
    </w:pPr>
    <w:rPr>
      <w:rFonts w:ascii="Calibri Light" w:eastAsia="新細明體" w:hAnsi="Calibri Light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56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56E7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56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56E70"/>
    <w:rPr>
      <w:sz w:val="20"/>
      <w:szCs w:val="20"/>
    </w:rPr>
  </w:style>
  <w:style w:type="paragraph" w:styleId="a7">
    <w:name w:val="List Paragraph"/>
    <w:basedOn w:val="a"/>
    <w:uiPriority w:val="34"/>
    <w:qFormat/>
    <w:rsid w:val="00A56E70"/>
    <w:pPr>
      <w:ind w:leftChars="200" w:left="480"/>
    </w:pPr>
  </w:style>
  <w:style w:type="character" w:customStyle="1" w:styleId="30">
    <w:name w:val="標題 3 字元"/>
    <w:basedOn w:val="a0"/>
    <w:link w:val="3"/>
    <w:uiPriority w:val="9"/>
    <w:rsid w:val="00A56E70"/>
    <w:rPr>
      <w:rFonts w:ascii="Calibri Light" w:eastAsia="新細明體" w:hAnsi="Calibri Light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4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7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277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4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09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5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04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99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27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91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3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579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9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2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1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456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9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5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5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0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4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778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8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2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65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10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985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1</Pages>
  <Words>820</Words>
  <Characters>4675</Characters>
  <Application>Microsoft Office Word</Application>
  <DocSecurity>0</DocSecurity>
  <Lines>38</Lines>
  <Paragraphs>10</Paragraphs>
  <ScaleCrop>false</ScaleCrop>
  <Company>Microsoft</Company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思川</dc:creator>
  <cp:keywords/>
  <dc:description/>
  <cp:lastModifiedBy>思川 林</cp:lastModifiedBy>
  <cp:revision>17</cp:revision>
  <dcterms:created xsi:type="dcterms:W3CDTF">2018-02-13T00:05:00Z</dcterms:created>
  <dcterms:modified xsi:type="dcterms:W3CDTF">2018-06-11T07:22:00Z</dcterms:modified>
</cp:coreProperties>
</file>